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42DCBB" w14:textId="25227A8C" w:rsidR="00CD0B2D" w:rsidRDefault="00CD0B2D" w:rsidP="005B47B5">
      <w:pPr>
        <w:jc w:val="center"/>
        <w:rPr>
          <w:color w:val="00B050"/>
          <w:sz w:val="72"/>
          <w:szCs w:val="72"/>
          <w:u w:val="single"/>
        </w:rPr>
      </w:pPr>
      <w:r w:rsidRPr="00E24260">
        <w:rPr>
          <w:b/>
          <w:color w:val="00B050"/>
          <w:sz w:val="72"/>
          <w:szCs w:val="72"/>
          <w:u w:val="single"/>
        </w:rPr>
        <w:t>Новости</w:t>
      </w:r>
      <w:r w:rsidR="00025473" w:rsidRPr="00F948A9">
        <w:rPr>
          <w:color w:val="00B050"/>
          <w:sz w:val="72"/>
          <w:szCs w:val="72"/>
          <w:u w:val="single"/>
        </w:rPr>
        <w:t xml:space="preserve"> </w:t>
      </w:r>
      <w:r w:rsidR="00025473" w:rsidRPr="00E24260">
        <w:rPr>
          <w:b/>
          <w:color w:val="00B050"/>
          <w:sz w:val="72"/>
          <w:szCs w:val="72"/>
          <w:u w:val="single"/>
        </w:rPr>
        <w:t>экологии</w:t>
      </w:r>
    </w:p>
    <w:p w14:paraId="1E87E211" w14:textId="7B9D951A" w:rsidR="00E24260" w:rsidRPr="005B47B5" w:rsidRDefault="00E24260" w:rsidP="005B47B5">
      <w:pPr>
        <w:jc w:val="center"/>
        <w:rPr>
          <w:b/>
          <w:color w:val="92D050"/>
          <w:sz w:val="72"/>
          <w:szCs w:val="72"/>
        </w:rPr>
      </w:pPr>
      <w:r w:rsidRPr="005B47B5">
        <w:rPr>
          <w:b/>
          <w:color w:val="92D050"/>
          <w:sz w:val="72"/>
          <w:szCs w:val="72"/>
        </w:rPr>
        <w:t xml:space="preserve">Выпуск </w:t>
      </w:r>
      <w:r w:rsidR="005B47B5" w:rsidRPr="005B47B5">
        <w:rPr>
          <w:b/>
          <w:color w:val="92D050"/>
          <w:sz w:val="72"/>
          <w:szCs w:val="72"/>
        </w:rPr>
        <w:t>№</w:t>
      </w:r>
      <w:r w:rsidR="00537DF5" w:rsidRPr="005B47B5">
        <w:rPr>
          <w:b/>
          <w:color w:val="92D050"/>
          <w:sz w:val="72"/>
          <w:szCs w:val="72"/>
        </w:rPr>
        <w:t>4</w:t>
      </w:r>
    </w:p>
    <w:p w14:paraId="7502C70B" w14:textId="382E2720" w:rsidR="00537DF5" w:rsidRDefault="005B47B5" w:rsidP="005B47B5">
      <w:pPr>
        <w:spacing w:before="240" w:line="240" w:lineRule="auto"/>
        <w:jc w:val="both"/>
        <w:rPr>
          <w:color w:val="000000" w:themeColor="text1"/>
          <w:sz w:val="48"/>
          <w:szCs w:val="48"/>
        </w:rPr>
      </w:pPr>
      <w:r w:rsidRPr="005B47B5">
        <w:rPr>
          <w:color w:val="000000" w:themeColor="text1"/>
          <w:sz w:val="48"/>
          <w:szCs w:val="48"/>
        </w:rPr>
        <w:t xml:space="preserve">1. </w:t>
      </w:r>
      <w:r w:rsidR="00CA3168" w:rsidRPr="005B47B5">
        <w:rPr>
          <w:color w:val="000000" w:themeColor="text1"/>
          <w:sz w:val="48"/>
          <w:szCs w:val="48"/>
        </w:rPr>
        <w:t>В связи с принятием мэром Москвы С.</w:t>
      </w:r>
      <w:r w:rsidRPr="005B47B5">
        <w:rPr>
          <w:color w:val="000000" w:themeColor="text1"/>
          <w:sz w:val="48"/>
          <w:szCs w:val="48"/>
        </w:rPr>
        <w:t xml:space="preserve"> </w:t>
      </w:r>
      <w:r w:rsidR="00CA3168" w:rsidRPr="005B47B5">
        <w:rPr>
          <w:color w:val="000000" w:themeColor="text1"/>
          <w:sz w:val="48"/>
          <w:szCs w:val="48"/>
        </w:rPr>
        <w:t>С.</w:t>
      </w:r>
      <w:r w:rsidRPr="005B47B5">
        <w:rPr>
          <w:color w:val="000000" w:themeColor="text1"/>
          <w:sz w:val="48"/>
          <w:szCs w:val="48"/>
        </w:rPr>
        <w:t xml:space="preserve"> </w:t>
      </w:r>
      <w:r w:rsidR="001A7F59" w:rsidRPr="005B47B5">
        <w:rPr>
          <w:color w:val="000000" w:themeColor="text1"/>
          <w:sz w:val="48"/>
          <w:szCs w:val="48"/>
        </w:rPr>
        <w:t xml:space="preserve">Собяниным новой градостроительной политики </w:t>
      </w:r>
      <w:r w:rsidR="00E858DD" w:rsidRPr="005B47B5">
        <w:rPr>
          <w:color w:val="000000" w:themeColor="text1"/>
          <w:sz w:val="48"/>
          <w:szCs w:val="48"/>
        </w:rPr>
        <w:t xml:space="preserve">усилена </w:t>
      </w:r>
      <w:r w:rsidR="00E635AF" w:rsidRPr="005B47B5">
        <w:rPr>
          <w:color w:val="000000" w:themeColor="text1"/>
          <w:sz w:val="48"/>
          <w:szCs w:val="48"/>
        </w:rPr>
        <w:t xml:space="preserve">точечная застройка. Из-за этого </w:t>
      </w:r>
      <w:r w:rsidR="001C2E5A" w:rsidRPr="005B47B5">
        <w:rPr>
          <w:color w:val="000000" w:themeColor="text1"/>
          <w:sz w:val="48"/>
          <w:szCs w:val="48"/>
        </w:rPr>
        <w:t>количество деревьев на человека сильно уменьшится.</w:t>
      </w:r>
    </w:p>
    <w:p w14:paraId="5D9FD389" w14:textId="77777777" w:rsidR="005B47B5" w:rsidRPr="005B47B5" w:rsidRDefault="005B47B5" w:rsidP="005B47B5">
      <w:pPr>
        <w:spacing w:before="240" w:line="240" w:lineRule="auto"/>
        <w:jc w:val="both"/>
        <w:rPr>
          <w:color w:val="000000" w:themeColor="text1"/>
          <w:sz w:val="48"/>
          <w:szCs w:val="48"/>
        </w:rPr>
      </w:pPr>
    </w:p>
    <w:p w14:paraId="45B0FCE8" w14:textId="57831199" w:rsidR="005B47B5" w:rsidRDefault="005B47B5" w:rsidP="005B47B5">
      <w:pPr>
        <w:spacing w:before="240" w:line="240" w:lineRule="auto"/>
        <w:jc w:val="both"/>
        <w:rPr>
          <w:color w:val="000000" w:themeColor="text1"/>
          <w:sz w:val="48"/>
          <w:szCs w:val="48"/>
        </w:rPr>
      </w:pPr>
      <w:r w:rsidRPr="005B47B5">
        <w:rPr>
          <w:color w:val="000000" w:themeColor="text1"/>
          <w:sz w:val="48"/>
          <w:szCs w:val="48"/>
        </w:rPr>
        <w:t xml:space="preserve">2. </w:t>
      </w:r>
      <w:r w:rsidR="009C725A" w:rsidRPr="005B47B5">
        <w:rPr>
          <w:color w:val="000000" w:themeColor="text1"/>
          <w:sz w:val="48"/>
          <w:szCs w:val="48"/>
        </w:rPr>
        <w:t xml:space="preserve">Троллейбусы продолжают снимать с улиц Москвы, под удар попали маршруты 29, </w:t>
      </w:r>
      <w:r w:rsidR="00300FE1" w:rsidRPr="005B47B5">
        <w:rPr>
          <w:color w:val="000000" w:themeColor="text1"/>
          <w:sz w:val="48"/>
          <w:szCs w:val="48"/>
        </w:rPr>
        <w:t>29к, 55</w:t>
      </w:r>
      <w:r w:rsidR="00652125" w:rsidRPr="005B47B5">
        <w:rPr>
          <w:color w:val="000000" w:themeColor="text1"/>
          <w:sz w:val="48"/>
          <w:szCs w:val="48"/>
        </w:rPr>
        <w:t>.</w:t>
      </w:r>
    </w:p>
    <w:p w14:paraId="5A470AD3" w14:textId="77777777" w:rsidR="005B47B5" w:rsidRPr="005B47B5" w:rsidRDefault="005B47B5" w:rsidP="005B47B5">
      <w:pPr>
        <w:spacing w:before="240" w:line="240" w:lineRule="auto"/>
        <w:jc w:val="both"/>
        <w:rPr>
          <w:color w:val="000000" w:themeColor="text1"/>
          <w:sz w:val="48"/>
          <w:szCs w:val="48"/>
        </w:rPr>
      </w:pPr>
      <w:bookmarkStart w:id="0" w:name="_GoBack"/>
      <w:bookmarkEnd w:id="0"/>
    </w:p>
    <w:p w14:paraId="12B3FB5C" w14:textId="1F05116C" w:rsidR="009C118D" w:rsidRPr="005B47B5" w:rsidRDefault="005B47B5" w:rsidP="005B47B5">
      <w:pPr>
        <w:spacing w:before="240" w:line="240" w:lineRule="auto"/>
        <w:jc w:val="both"/>
        <w:rPr>
          <w:color w:val="000000" w:themeColor="text1"/>
          <w:sz w:val="48"/>
          <w:szCs w:val="48"/>
        </w:rPr>
      </w:pPr>
      <w:r w:rsidRPr="005B47B5">
        <w:rPr>
          <w:color w:val="000000" w:themeColor="text1"/>
          <w:sz w:val="48"/>
          <w:szCs w:val="48"/>
        </w:rPr>
        <w:t xml:space="preserve">3. </w:t>
      </w:r>
      <w:r w:rsidR="00810640" w:rsidRPr="005B47B5">
        <w:rPr>
          <w:color w:val="000000" w:themeColor="text1"/>
          <w:sz w:val="48"/>
          <w:szCs w:val="48"/>
        </w:rPr>
        <w:t xml:space="preserve">Под Петербургом начинают строить плавучую </w:t>
      </w:r>
      <w:r w:rsidR="00C17E2A" w:rsidRPr="005B47B5">
        <w:rPr>
          <w:color w:val="000000" w:themeColor="text1"/>
          <w:sz w:val="48"/>
          <w:szCs w:val="48"/>
        </w:rPr>
        <w:t>АЭС практически в историческом центре этого города, что грозит</w:t>
      </w:r>
      <w:r w:rsidR="00C305E7" w:rsidRPr="005B47B5">
        <w:rPr>
          <w:color w:val="000000" w:themeColor="text1"/>
          <w:sz w:val="48"/>
          <w:szCs w:val="48"/>
        </w:rPr>
        <w:t xml:space="preserve"> её</w:t>
      </w:r>
      <w:r w:rsidR="00C17E2A" w:rsidRPr="005B47B5">
        <w:rPr>
          <w:color w:val="000000" w:themeColor="text1"/>
          <w:sz w:val="48"/>
          <w:szCs w:val="48"/>
        </w:rPr>
        <w:t xml:space="preserve"> </w:t>
      </w:r>
      <w:r w:rsidR="00EB3195" w:rsidRPr="005B47B5">
        <w:rPr>
          <w:color w:val="000000" w:themeColor="text1"/>
          <w:sz w:val="48"/>
          <w:szCs w:val="48"/>
        </w:rPr>
        <w:t xml:space="preserve">уничтожением или </w:t>
      </w:r>
      <w:r w:rsidR="00C305E7" w:rsidRPr="005B47B5">
        <w:rPr>
          <w:color w:val="000000" w:themeColor="text1"/>
          <w:sz w:val="48"/>
          <w:szCs w:val="48"/>
        </w:rPr>
        <w:t>радиационным</w:t>
      </w:r>
      <w:r w:rsidR="00EB3195" w:rsidRPr="005B47B5">
        <w:rPr>
          <w:color w:val="000000" w:themeColor="text1"/>
          <w:sz w:val="48"/>
          <w:szCs w:val="48"/>
        </w:rPr>
        <w:t xml:space="preserve"> </w:t>
      </w:r>
      <w:r w:rsidR="00C305E7" w:rsidRPr="005B47B5">
        <w:rPr>
          <w:color w:val="000000" w:themeColor="text1"/>
          <w:sz w:val="48"/>
          <w:szCs w:val="48"/>
        </w:rPr>
        <w:t>заражением.</w:t>
      </w:r>
      <w:r w:rsidR="0014055E" w:rsidRPr="005B47B5">
        <w:rPr>
          <w:color w:val="000000" w:themeColor="text1"/>
          <w:sz w:val="48"/>
          <w:szCs w:val="48"/>
        </w:rPr>
        <w:t xml:space="preserve"> </w:t>
      </w:r>
    </w:p>
    <w:sectPr w:rsidR="009C118D" w:rsidRPr="005B47B5" w:rsidSect="005B47B5">
      <w:pgSz w:w="11906" w:h="16838"/>
      <w:pgMar w:top="1134" w:right="1418" w:bottom="1134" w:left="1418" w:header="708" w:footer="708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4E30A1"/>
    <w:multiLevelType w:val="hybridMultilevel"/>
    <w:tmpl w:val="4AF4D9F2"/>
    <w:lvl w:ilvl="0" w:tplc="9524306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A662E2"/>
    <w:multiLevelType w:val="hybridMultilevel"/>
    <w:tmpl w:val="7DB8914C"/>
    <w:lvl w:ilvl="0" w:tplc="FFFFFFFF">
      <w:start w:val="1"/>
      <w:numFmt w:val="decimal"/>
      <w:lvlText w:val="%1."/>
      <w:lvlJc w:val="left"/>
      <w:pPr>
        <w:ind w:left="1080" w:hanging="720"/>
      </w:pPr>
      <w:rPr>
        <w:rFonts w:hint="default"/>
        <w:color w:val="000000" w:themeColor="text1"/>
        <w:sz w:val="4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62FCA"/>
    <w:multiLevelType w:val="hybridMultilevel"/>
    <w:tmpl w:val="1C764C5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Nja2MDY1M7U0MjZX0lEKTi0uzszPAykwrAUAbaYDIywAAAA="/>
  </w:docVars>
  <w:rsids>
    <w:rsidRoot w:val="009C118D"/>
    <w:rsid w:val="00025473"/>
    <w:rsid w:val="000B6488"/>
    <w:rsid w:val="0014055E"/>
    <w:rsid w:val="00176D96"/>
    <w:rsid w:val="001A7F59"/>
    <w:rsid w:val="001C2E5A"/>
    <w:rsid w:val="002469A2"/>
    <w:rsid w:val="00300FE1"/>
    <w:rsid w:val="00401001"/>
    <w:rsid w:val="004A2815"/>
    <w:rsid w:val="00537DF5"/>
    <w:rsid w:val="005B47B5"/>
    <w:rsid w:val="00634E30"/>
    <w:rsid w:val="00650B81"/>
    <w:rsid w:val="00652125"/>
    <w:rsid w:val="00810640"/>
    <w:rsid w:val="009C118D"/>
    <w:rsid w:val="009C725A"/>
    <w:rsid w:val="00BA5176"/>
    <w:rsid w:val="00C17E2A"/>
    <w:rsid w:val="00C305E7"/>
    <w:rsid w:val="00C31238"/>
    <w:rsid w:val="00CA3168"/>
    <w:rsid w:val="00CD0B2D"/>
    <w:rsid w:val="00E24260"/>
    <w:rsid w:val="00E635AF"/>
    <w:rsid w:val="00E858DD"/>
    <w:rsid w:val="00EB3195"/>
    <w:rsid w:val="00F23E13"/>
    <w:rsid w:val="00F94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C4AA1A"/>
  <w15:chartTrackingRefBased/>
  <w15:docId w15:val="{0DD135A3-D30A-7240-83B6-5FFC450D5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A31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66</Words>
  <Characters>380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етя Петя</dc:creator>
  <cp:keywords/>
  <dc:description/>
  <cp:lastModifiedBy>Hatty Hattington</cp:lastModifiedBy>
  <cp:revision>15</cp:revision>
  <dcterms:created xsi:type="dcterms:W3CDTF">2017-04-04T12:03:00Z</dcterms:created>
  <dcterms:modified xsi:type="dcterms:W3CDTF">2017-04-16T16:30:00Z</dcterms:modified>
</cp:coreProperties>
</file>